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t and Dictionary Interview Questions – Problem Statements and Explanations</w:t>
      </w:r>
    </w:p>
    <w:p>
      <w:r>
        <w:pict>
          <v:rect style="width:0;height:1.5pt" o:hralign="center" o:hrstd="t" o:hr="t"/>
        </w:pict>
      </w:r>
    </w:p>
    <w:bookmarkStart w:id="20" w:name="set-based-questions"/>
    <w:p>
      <w:pPr>
        <w:pStyle w:val="Heading3"/>
      </w:pPr>
      <w:r>
        <w:t xml:space="preserve">Set-Based Questions</w:t>
      </w:r>
    </w:p>
    <w:p>
      <w:pPr>
        <w:pStyle w:val="FirstParagraph"/>
      </w:pPr>
      <w:r>
        <w:rPr>
          <w:b/>
          <w:bCs/>
        </w:rPr>
        <w:t xml:space="preserve">1. Add Element to a Se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Add an item to a given set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t xml:space="preserve">, add</w:t>
      </w:r>
      <w:r>
        <w:t xml:space="preserve"> </w:t>
      </w:r>
      <w:r>
        <w:rPr>
          <w:rStyle w:val="VerbatimChar"/>
        </w:rPr>
        <w:t xml:space="preserve">4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, 2, 3, 4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Remove Element from Se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move a specific element from a set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scard()</w:t>
      </w:r>
      <w:r>
        <w:t xml:space="preserve"> </w:t>
      </w:r>
      <w:r>
        <w:t xml:space="preserve">to avoid KeyError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t xml:space="preserve">, remove</w:t>
      </w:r>
      <w:r>
        <w:t xml:space="preserve"> </w:t>
      </w:r>
      <w:r>
        <w:rPr>
          <w:rStyle w:val="VerbatimChar"/>
        </w:rPr>
        <w:t xml:space="preserve">2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, 3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Union of Two Se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union of two set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 or</w:t>
      </w:r>
      <w:r>
        <w:t xml:space="preserve"> </w:t>
      </w:r>
      <w:r>
        <w:rPr>
          <w:rStyle w:val="VerbatimChar"/>
        </w:rPr>
        <w:t xml:space="preserve">union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, 2, 3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Intersection of Se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common elements in two set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perator or</w:t>
      </w:r>
      <w:r>
        <w:t xml:space="preserve"> </w:t>
      </w:r>
      <w:r>
        <w:rPr>
          <w:rStyle w:val="VerbatimChar"/>
        </w:rPr>
        <w:t xml:space="preserve">intersection()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Difference of Se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Elements present in first set but not in second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fference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t xml:space="preserve">,</w:t>
      </w:r>
      <w:r>
        <w:t xml:space="preserve"> </w:t>
      </w:r>
      <w:r>
        <w:rPr>
          <w:rStyle w:val="VerbatimChar"/>
        </w:rPr>
        <w:t xml:space="preserve">{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Check Subse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heck if one set is a subset of another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issubset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1, 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Set Length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number of elements in set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. Clear a Se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move all elements from a set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set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Symmetric Differenc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elements in either set but not in both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ymmetric_difference(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1, 2, 3}</w:t>
      </w:r>
      <w:r>
        <w:t xml:space="preserve">,</w:t>
      </w:r>
      <w:r>
        <w:t xml:space="preserve"> </w:t>
      </w:r>
      <w:r>
        <w:rPr>
          <w:rStyle w:val="VerbatimChar"/>
        </w:rPr>
        <w:t xml:space="preserve">{2, 3, 4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, 4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. Convert List to Se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move duplicates using set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constructor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, 2, 3}</w:t>
      </w:r>
    </w:p>
    <w:p>
      <w:r>
        <w:pict>
          <v:rect style="width:0;height:1.5pt" o:hralign="center" o:hrstd="t" o:hr="t"/>
        </w:pict>
      </w:r>
    </w:p>
    <w:bookmarkEnd w:id="20"/>
    <w:bookmarkStart w:id="21" w:name="dictionary-based-questions"/>
    <w:p>
      <w:pPr>
        <w:pStyle w:val="Heading3"/>
      </w:pPr>
      <w:r>
        <w:t xml:space="preserve">Dictionary-Based Questions</w:t>
      </w:r>
    </w:p>
    <w:p>
      <w:pPr>
        <w:pStyle w:val="FirstParagraph"/>
      </w:pPr>
      <w:r>
        <w:rPr>
          <w:b/>
          <w:bCs/>
        </w:rPr>
        <w:t xml:space="preserve">11. Create a Dictionary from Two Lis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mbine two lists into a dictionary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zip()</w:t>
      </w:r>
      <w:r>
        <w:t xml:space="preserve"> </w:t>
      </w:r>
      <w:r>
        <w:t xml:space="preserve">function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"a", "b"]</w:t>
      </w:r>
      <w:r>
        <w:t xml:space="preserve">,</w:t>
      </w:r>
      <w:r>
        <w:t xml:space="preserve"> </w:t>
      </w:r>
      <w:r>
        <w:rPr>
          <w:rStyle w:val="VerbatimChar"/>
        </w:rPr>
        <w:t xml:space="preserve">[1, 2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1, "b": 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2. Update Dictionary Valu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hange value for a specific key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 assignment</w:t>
      </w:r>
      <w:r>
        <w:t xml:space="preserve"> </w:t>
      </w:r>
      <w:r>
        <w:rPr>
          <w:rStyle w:val="VerbatimChar"/>
        </w:rPr>
        <w:t xml:space="preserve">dict[key] = value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}</w:t>
      </w:r>
      <w:r>
        <w:t xml:space="preserve">, updat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3. Remove Key from Dictionary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Delete a key-value pair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}</w:t>
      </w:r>
      <w:r>
        <w:t xml:space="preserve">, remove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1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4. Check Key Existenc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Verify if a key exist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operator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x": 1}</w:t>
      </w:r>
      <w:r>
        <w:t xml:space="preserve">, key =</w:t>
      </w:r>
      <w:r>
        <w:t xml:space="preserve"> </w:t>
      </w:r>
      <w:r>
        <w:rPr>
          <w:rStyle w:val="VerbatimChar"/>
        </w:rPr>
        <w:t xml:space="preserve">"x"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5. Iterate Over Dictionary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ll keys and value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.items()</w:t>
      </w:r>
      <w:r>
        <w:t xml:space="preserve"> </w:t>
      </w:r>
      <w:r>
        <w:t xml:space="preserve">in loop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0, "b": 20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a 10</w:t>
      </w:r>
      <w:r>
        <w:t xml:space="preserve">,</w:t>
      </w:r>
      <w:r>
        <w:t xml:space="preserve"> </w:t>
      </w:r>
      <w:r>
        <w:rPr>
          <w:rStyle w:val="VerbatimChar"/>
        </w:rPr>
        <w:t xml:space="preserve">b 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6. Dictionary Length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unt total key-value pair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function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x": 1, "y": 2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7. Merge Two Dictionarie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mbine two dictionarie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 unpacking or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}</w:t>
      </w:r>
      <w:r>
        <w:t xml:space="preserve">,</w:t>
      </w:r>
      <w:r>
        <w:t xml:space="preserve"> </w:t>
      </w:r>
      <w:r>
        <w:rPr>
          <w:rStyle w:val="VerbatimChar"/>
        </w:rPr>
        <w:t xml:space="preserve">{"b": 2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1, "b": 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8. Get Value with Default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Get value or default if key not found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metho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}</w:t>
      </w:r>
      <w:r>
        <w:t xml:space="preserve">, get</w:t>
      </w:r>
      <w:r>
        <w:t xml:space="preserve"> </w:t>
      </w:r>
      <w:r>
        <w:rPr>
          <w:rStyle w:val="VerbatimChar"/>
        </w:rPr>
        <w:t xml:space="preserve">"b"</w:t>
      </w:r>
      <w:r>
        <w:t xml:space="preserve"> </w:t>
      </w:r>
      <w:r>
        <w:t xml:space="preserve">with default</w:t>
      </w:r>
      <w:r>
        <w:t xml:space="preserve"> </w:t>
      </w:r>
      <w:r>
        <w:rPr>
          <w:rStyle w:val="VerbatimChar"/>
        </w:rPr>
        <w:t xml:space="preserve">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9. Count Frequency of Elemen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unt frequency using dictionary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1, 2, 2, 3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: 1, 2: 2, 3: 1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0. Invert a Dictionary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lip keys and value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: "a", 2: "b"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1. Find Key with Maximum Valu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Identify the key with the highest valu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0, "b": 20, "c": 15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b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2. Sort Dictionary by Value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Sort a dictionary based on its value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3, "b": 1, "c": 2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('b', 1), ('c', 2), ('a', 3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3. Create Dictionary of Square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reate dictionary where keys are numbers and values are their square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range(1, 4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: 1, 2: 4, 3: 9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4. Filter Dictionary by Value Conditio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tain only items with value greater than a threshold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0, "b": 5, "c": 15}</w:t>
      </w:r>
      <w:r>
        <w:t xml:space="preserve">, condition:</w:t>
      </w:r>
      <w:r>
        <w:t xml:space="preserve"> </w:t>
      </w:r>
      <w:r>
        <w:rPr>
          <w:rStyle w:val="VerbatimChar"/>
        </w:rPr>
        <w:t xml:space="preserve">&gt; 1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c": 15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5. Combine Values of Duplicate Key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Given two dictionaries, add values of common key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"a": 3, "c": 4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4, "b": 2, "c": 4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6. Count Word Frequency in Sentenc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unt occurrences of each word in a string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pple banana apple"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pple": 2, "banana": 1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7. Remove Duplicate Values from Dictionary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move duplicate values keeping first key only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, "c": 1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a": 1, "b": 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8. Find Common Keys in Two Dictionarie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turn keys common to both dictionarie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"b": 3, "c": 4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"b"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9. Swap Keys and Values Safely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lip keys and values ensuring all values are uniqu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x": 1, "y": 2}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1: "x", 2: "y"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0. Delete Items by Valu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Remove key-value pairs with specific valu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{"a": 1, "b": 2, "c": 1}</w:t>
      </w:r>
      <w:r>
        <w:t xml:space="preserve">, value:</w:t>
      </w:r>
      <w:r>
        <w:t xml:space="preserve"> </w:t>
      </w:r>
      <w:r>
        <w:rPr>
          <w:rStyle w:val="VerbatimChar"/>
        </w:rPr>
        <w:t xml:space="preserve">1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"b": 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:</w:t>
      </w:r>
      <w:r>
        <w:t xml:space="preserve"> </w:t>
      </w:r>
      <w:r>
        <w:t xml:space="preserve">- 🐍 Add Python code solutions?</w:t>
      </w:r>
      <w:r>
        <w:t xml:space="preserve"> </w:t>
      </w:r>
      <w:r>
        <w:t xml:space="preserve">- 📥 Export this as PDF?</w:t>
      </w:r>
      <w:r>
        <w:t xml:space="preserve"> </w:t>
      </w:r>
      <w:r>
        <w:t xml:space="preserve">- ➕ Add student or employee real-time record questions?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6:11:20Z</dcterms:created>
  <dcterms:modified xsi:type="dcterms:W3CDTF">2025-06-29T1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